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4CF54C" w14:textId="249A87E6" w:rsidR="003133EB" w:rsidRPr="00210508" w:rsidRDefault="003133EB" w:rsidP="003133EB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210508">
        <w:rPr>
          <w:rFonts w:ascii="標楷體" w:eastAsia="標楷體" w:hAnsi="標楷體" w:hint="eastAsia"/>
          <w:b/>
          <w:sz w:val="28"/>
          <w:szCs w:val="28"/>
          <w:lang w:eastAsia="zh-HK"/>
        </w:rPr>
        <w:t>「三分鐘概念」動畫視像片段</w:t>
      </w:r>
      <w:r w:rsidR="00636E8F">
        <w:rPr>
          <w:rFonts w:ascii="標楷體" w:eastAsia="標楷體" w:hAnsi="標楷體" w:hint="eastAsia"/>
          <w:b/>
          <w:bCs/>
          <w:sz w:val="28"/>
          <w:szCs w:val="28"/>
          <w:lang w:eastAsia="zh-HK"/>
        </w:rPr>
        <w:t>系列</w:t>
      </w:r>
      <w:r w:rsidR="009030EB">
        <w:rPr>
          <w:rFonts w:ascii="標楷體" w:eastAsia="標楷體" w:hAnsi="標楷體" w:hint="eastAsia"/>
          <w:b/>
          <w:bCs/>
          <w:sz w:val="28"/>
          <w:szCs w:val="28"/>
        </w:rPr>
        <w:t>：</w:t>
      </w:r>
    </w:p>
    <w:p w14:paraId="596B3AA0" w14:textId="77777777" w:rsidR="003B41D5" w:rsidRDefault="003133EB" w:rsidP="003133EB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210508">
        <w:rPr>
          <w:rFonts w:ascii="標楷體" w:eastAsia="標楷體" w:hAnsi="標楷體" w:hint="eastAsia"/>
          <w:b/>
          <w:sz w:val="28"/>
          <w:szCs w:val="28"/>
          <w:lang w:eastAsia="zh-HK"/>
        </w:rPr>
        <w:t>「多元共融」</w:t>
      </w:r>
    </w:p>
    <w:p w14:paraId="01B4FA0D" w14:textId="77777777" w:rsidR="003133EB" w:rsidRPr="00210508" w:rsidRDefault="003133EB" w:rsidP="003133EB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210508">
        <w:rPr>
          <w:rFonts w:ascii="標楷體" w:eastAsia="標楷體" w:hAnsi="標楷體" w:hint="eastAsia"/>
          <w:b/>
          <w:sz w:val="28"/>
          <w:szCs w:val="28"/>
          <w:lang w:eastAsia="zh-HK"/>
        </w:rPr>
        <w:t>工作紙</w:t>
      </w:r>
    </w:p>
    <w:p w14:paraId="16E963BF" w14:textId="77777777" w:rsidR="003133EB" w:rsidRPr="00210508" w:rsidRDefault="003133EB" w:rsidP="003133E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210508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甲</w:t>
      </w:r>
      <w:r w:rsidRPr="00210508">
        <w:rPr>
          <w:rFonts w:ascii="標楷體" w:eastAsia="標楷體" w:hAnsi="標楷體" w:cs="Times New Roman" w:hint="eastAsia"/>
          <w:b/>
          <w:sz w:val="28"/>
          <w:szCs w:val="28"/>
        </w:rPr>
        <w:t xml:space="preserve">　</w:t>
      </w:r>
      <w:r w:rsidRPr="00210508">
        <w:rPr>
          <w:rFonts w:ascii="標楷體" w:eastAsia="標楷體" w:hAnsi="標楷體" w:cs="Times New Roman"/>
          <w:b/>
          <w:sz w:val="28"/>
          <w:szCs w:val="28"/>
        </w:rPr>
        <w:tab/>
      </w:r>
      <w:r w:rsidRPr="00210508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填充題</w:t>
      </w:r>
    </w:p>
    <w:p w14:paraId="12A45183" w14:textId="77777777" w:rsidR="003133EB" w:rsidRPr="00210508" w:rsidRDefault="003133EB" w:rsidP="003133E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210508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在</w:t>
      </w:r>
      <w:r w:rsidR="004D74F4" w:rsidRPr="00D7205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空格</w:t>
      </w:r>
      <w:r w:rsidRPr="00210508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填上正</w:t>
      </w:r>
      <w:r w:rsidRPr="00210508">
        <w:rPr>
          <w:rFonts w:ascii="標楷體" w:eastAsia="標楷體" w:hAnsi="標楷體" w:cs="Times New Roman" w:hint="eastAsia"/>
          <w:b/>
          <w:sz w:val="28"/>
          <w:szCs w:val="28"/>
        </w:rPr>
        <w:t>確</w:t>
      </w:r>
      <w:r w:rsidRPr="00210508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答案。</w:t>
      </w:r>
    </w:p>
    <w:tbl>
      <w:tblPr>
        <w:tblStyle w:val="TableGrid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8277"/>
      </w:tblGrid>
      <w:tr w:rsidR="003133EB" w:rsidRPr="00210508" w14:paraId="7006E16D" w14:textId="77777777" w:rsidTr="00D02F8C">
        <w:trPr>
          <w:jc w:val="center"/>
        </w:trPr>
        <w:tc>
          <w:tcPr>
            <w:tcW w:w="9394" w:type="dxa"/>
          </w:tcPr>
          <w:p w14:paraId="44D7BEC5" w14:textId="77777777" w:rsidR="003133EB" w:rsidRPr="00AF3A22" w:rsidRDefault="003133EB" w:rsidP="00D02F8C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  <w:r w:rsidRPr="00AF3A22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社會是由不同背景的人士組成，若我們相處時</w:t>
            </w:r>
            <w:r w:rsidRPr="00AF3A22">
              <w:rPr>
                <w:rFonts w:ascii="標楷體" w:eastAsia="標楷體" w:hAnsi="標楷體" w:cs="Times New Roman" w:hint="eastAsia"/>
                <w:sz w:val="28"/>
                <w:szCs w:val="28"/>
              </w:rPr>
              <w:t>，</w:t>
            </w:r>
            <w:r w:rsidRPr="00AF3A22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能以下列五大元素為前提，大家便能有機會平等地參與社會發展，發揮所長，為共建多元共融社會作出貢獻。</w:t>
            </w:r>
          </w:p>
          <w:p w14:paraId="23BE5D8A" w14:textId="77777777" w:rsidR="003133EB" w:rsidRPr="00BA7134" w:rsidRDefault="003133EB" w:rsidP="00D02F8C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</w:p>
          <w:p w14:paraId="59174608" w14:textId="77777777" w:rsidR="003133EB" w:rsidRPr="00BA7134" w:rsidRDefault="00233BA2" w:rsidP="00D02F8C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  <w:r w:rsidRPr="00BA7134">
              <w:rPr>
                <w:rFonts w:ascii="標楷體" w:eastAsia="標楷體" w:hAnsi="標楷體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B5A1F26" wp14:editId="3B69CF3E">
                      <wp:simplePos x="0" y="0"/>
                      <wp:positionH relativeFrom="column">
                        <wp:posOffset>3634189</wp:posOffset>
                      </wp:positionH>
                      <wp:positionV relativeFrom="paragraph">
                        <wp:posOffset>77422</wp:posOffset>
                      </wp:positionV>
                      <wp:extent cx="1494790" cy="595630"/>
                      <wp:effectExtent l="0" t="266700" r="10160" b="13970"/>
                      <wp:wrapNone/>
                      <wp:docPr id="5" name="圓角矩形圖說文字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4790" cy="595630"/>
                              </a:xfrm>
                              <a:prstGeom prst="wedgeRoundRectCallout">
                                <a:avLst>
                                  <a:gd name="adj1" fmla="val -35728"/>
                                  <a:gd name="adj2" fmla="val -90760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128B45D" w14:textId="77777777" w:rsidR="00066F33" w:rsidRPr="00066F33" w:rsidRDefault="00066F33" w:rsidP="00066F33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sz w:val="36"/>
                                      <w:szCs w:val="36"/>
                                    </w:rPr>
                                  </w:pPr>
                                  <w:r w:rsidRPr="00066F33">
                                    <w:rPr>
                                      <w:rFonts w:ascii="標楷體" w:eastAsia="標楷體" w:hAnsi="標楷體" w:hint="eastAsia"/>
                                      <w:sz w:val="36"/>
                                      <w:szCs w:val="36"/>
                                    </w:rPr>
                                    <w:t>______</w:t>
                                  </w:r>
                                </w:p>
                                <w:p w14:paraId="78CA97FF" w14:textId="1CF2FEE1" w:rsidR="003133EB" w:rsidRPr="00444E72" w:rsidRDefault="003133EB" w:rsidP="003133EB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i/>
                                      <w:color w:val="FF0000"/>
                                      <w:sz w:val="36"/>
                                      <w:szCs w:val="36"/>
                                      <w:u w:val="single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B5A1F26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圓角矩形圖說文字 5" o:spid="_x0000_s1026" type="#_x0000_t62" style="position:absolute;margin-left:286.15pt;margin-top:6.1pt;width:117.7pt;height:46.9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" adj="3083,-8804" fillcolor="white [3201]" strokecolor="#5b9bd5 [3204]" strokeweight="1pt">
                      <v:textbox>
                        <w:txbxContent>
                          <w:p w14:paraId="3128B45D" w14:textId="77777777" w:rsidR="00066F33" w:rsidRPr="00066F33" w:rsidRDefault="00066F33" w:rsidP="00066F33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36"/>
                                <w:szCs w:val="36"/>
                              </w:rPr>
                            </w:pPr>
                            <w:r w:rsidRPr="00066F33">
                              <w:rPr>
                                <w:rFonts w:ascii="標楷體" w:eastAsia="標楷體" w:hAnsi="標楷體" w:hint="eastAsia"/>
                                <w:sz w:val="36"/>
                                <w:szCs w:val="36"/>
                              </w:rPr>
                              <w:t>______</w:t>
                            </w:r>
                          </w:p>
                          <w:p w14:paraId="78CA97FF" w14:textId="1CF2FEE1" w:rsidR="003133EB" w:rsidRPr="00444E72" w:rsidRDefault="003133EB" w:rsidP="003133EB">
                            <w:pPr>
                              <w:jc w:val="center"/>
                              <w:rPr>
                                <w:rFonts w:ascii="標楷體" w:eastAsia="標楷體" w:hAnsi="標楷體"/>
                                <w:i/>
                                <w:color w:val="FF0000"/>
                                <w:sz w:val="36"/>
                                <w:szCs w:val="36"/>
                                <w:u w:val="single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A7134">
              <w:rPr>
                <w:rFonts w:ascii="標楷體" w:eastAsia="標楷體" w:hAnsi="標楷體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5406094" wp14:editId="71C5EC8C">
                      <wp:simplePos x="0" y="0"/>
                      <wp:positionH relativeFrom="column">
                        <wp:posOffset>1828872</wp:posOffset>
                      </wp:positionH>
                      <wp:positionV relativeFrom="paragraph">
                        <wp:posOffset>74295</wp:posOffset>
                      </wp:positionV>
                      <wp:extent cx="1494790" cy="595630"/>
                      <wp:effectExtent l="0" t="285750" r="10160" b="13970"/>
                      <wp:wrapNone/>
                      <wp:docPr id="4" name="圓角矩形圖說文字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4790" cy="595630"/>
                              </a:xfrm>
                              <a:prstGeom prst="wedgeRoundRectCallout">
                                <a:avLst>
                                  <a:gd name="adj1" fmla="val 10019"/>
                                  <a:gd name="adj2" fmla="val -96380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7DE7C49" w14:textId="017126FC" w:rsidR="003133EB" w:rsidRPr="00066F33" w:rsidRDefault="00066F33" w:rsidP="003133EB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sz w:val="36"/>
                                      <w:szCs w:val="36"/>
                                    </w:rPr>
                                  </w:pPr>
                                  <w:r w:rsidRPr="00066F33">
                                    <w:rPr>
                                      <w:rFonts w:ascii="標楷體" w:eastAsia="標楷體" w:hAnsi="標楷體" w:hint="eastAsia"/>
                                      <w:sz w:val="36"/>
                                      <w:szCs w:val="36"/>
                                    </w:rPr>
                                    <w:t>______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406094" id="圓角矩形圖說文字 4" o:spid="_x0000_s1027" type="#_x0000_t62" style="position:absolute;margin-left:2in;margin-top:5.85pt;width:117.7pt;height:46.9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" adj="12964,-10018" fillcolor="white [3201]" strokecolor="#5b9bd5 [3204]" strokeweight="1pt">
                      <v:textbox>
                        <w:txbxContent>
                          <w:p w14:paraId="27DE7C49" w14:textId="017126FC" w:rsidR="003133EB" w:rsidRPr="00066F33" w:rsidRDefault="00066F33" w:rsidP="003133EB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36"/>
                                <w:szCs w:val="36"/>
                              </w:rPr>
                            </w:pPr>
                            <w:r w:rsidRPr="00066F33">
                              <w:rPr>
                                <w:rFonts w:ascii="標楷體" w:eastAsia="標楷體" w:hAnsi="標楷體" w:hint="eastAsia"/>
                                <w:sz w:val="36"/>
                                <w:szCs w:val="36"/>
                              </w:rPr>
                              <w:t>___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A7134">
              <w:rPr>
                <w:rFonts w:ascii="標楷體" w:eastAsia="標楷體" w:hAnsi="標楷體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110AE72" wp14:editId="0801215C">
                      <wp:simplePos x="0" y="0"/>
                      <wp:positionH relativeFrom="column">
                        <wp:posOffset>38878</wp:posOffset>
                      </wp:positionH>
                      <wp:positionV relativeFrom="paragraph">
                        <wp:posOffset>74295</wp:posOffset>
                      </wp:positionV>
                      <wp:extent cx="1494790" cy="595630"/>
                      <wp:effectExtent l="0" t="285750" r="10160" b="13970"/>
                      <wp:wrapNone/>
                      <wp:docPr id="1" name="圓角矩形圖說文字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4790" cy="595630"/>
                              </a:xfrm>
                              <a:prstGeom prst="wedgeRoundRectCallout">
                                <a:avLst>
                                  <a:gd name="adj1" fmla="val 39807"/>
                                  <a:gd name="adj2" fmla="val -94132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C21CE2D" w14:textId="77777777" w:rsidR="003133EB" w:rsidRPr="00AF3A22" w:rsidRDefault="003133EB" w:rsidP="003133EB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sz w:val="36"/>
                                      <w:szCs w:val="36"/>
                                    </w:rPr>
                                  </w:pPr>
                                  <w:r w:rsidRPr="00AF3A22">
                                    <w:rPr>
                                      <w:rFonts w:ascii="標楷體" w:eastAsia="標楷體" w:hAnsi="標楷體" w:hint="eastAsia"/>
                                      <w:sz w:val="36"/>
                                      <w:szCs w:val="36"/>
                                    </w:rPr>
                                    <w:t>包</w:t>
                                  </w:r>
                                  <w:r w:rsidRPr="00AF3A22">
                                    <w:rPr>
                                      <w:rFonts w:ascii="標楷體" w:eastAsia="標楷體" w:hAnsi="標楷體"/>
                                      <w:sz w:val="36"/>
                                      <w:szCs w:val="36"/>
                                    </w:rPr>
                                    <w:t>容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5A9BE3" id="圓角矩形圖說文字 3" o:spid="_x0000_s1028" type="#_x0000_t62" style="position:absolute;margin-left:3.05pt;margin-top:5.85pt;width:117.7pt;height:46.9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" adj="19398,-9533" fillcolor="white [3201]" strokecolor="#5b9bd5 [3204]" strokeweight="1pt">
                      <v:textbox>
                        <w:txbxContent>
                          <w:p w:rsidR="003133EB" w:rsidRPr="00AF3A22" w:rsidRDefault="003133EB" w:rsidP="003133EB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36"/>
                                <w:szCs w:val="36"/>
                              </w:rPr>
                            </w:pPr>
                            <w:r w:rsidRPr="00AF3A22">
                              <w:rPr>
                                <w:rFonts w:ascii="標楷體" w:eastAsia="標楷體" w:hAnsi="標楷體" w:hint="eastAsia"/>
                                <w:sz w:val="36"/>
                                <w:szCs w:val="36"/>
                              </w:rPr>
                              <w:t>包</w:t>
                            </w:r>
                            <w:r w:rsidRPr="00AF3A22">
                              <w:rPr>
                                <w:rFonts w:ascii="標楷體" w:eastAsia="標楷體" w:hAnsi="標楷體"/>
                                <w:sz w:val="36"/>
                                <w:szCs w:val="36"/>
                              </w:rPr>
                              <w:t>容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CE68502" w14:textId="77777777" w:rsidR="003133EB" w:rsidRPr="00BA7134" w:rsidRDefault="003133EB" w:rsidP="00D02F8C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</w:p>
          <w:p w14:paraId="62899157" w14:textId="77777777" w:rsidR="003133EB" w:rsidRPr="00BA7134" w:rsidRDefault="003133EB" w:rsidP="00D02F8C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</w:p>
          <w:p w14:paraId="52999AEF" w14:textId="77777777" w:rsidR="003133EB" w:rsidRPr="00BA7134" w:rsidRDefault="00233BA2" w:rsidP="00D02F8C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  <w:r w:rsidRPr="00BA7134">
              <w:rPr>
                <w:rFonts w:ascii="標楷體" w:eastAsia="標楷體" w:hAnsi="標楷體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E698703" wp14:editId="216D4799">
                      <wp:simplePos x="0" y="0"/>
                      <wp:positionH relativeFrom="column">
                        <wp:posOffset>2688051</wp:posOffset>
                      </wp:positionH>
                      <wp:positionV relativeFrom="paragraph">
                        <wp:posOffset>219338</wp:posOffset>
                      </wp:positionV>
                      <wp:extent cx="1494790" cy="595630"/>
                      <wp:effectExtent l="0" t="323850" r="10160" b="13970"/>
                      <wp:wrapNone/>
                      <wp:docPr id="7" name="圓角矩形圖說文字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4790" cy="595630"/>
                              </a:xfrm>
                              <a:prstGeom prst="wedgeRoundRectCallout">
                                <a:avLst>
                                  <a:gd name="adj1" fmla="val 5231"/>
                                  <a:gd name="adj2" fmla="val -99752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4803A5A" w14:textId="77777777" w:rsidR="003133EB" w:rsidRPr="00AF3A22" w:rsidRDefault="003133EB" w:rsidP="003133EB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sz w:val="36"/>
                                      <w:szCs w:val="36"/>
                                    </w:rPr>
                                  </w:pPr>
                                  <w:r w:rsidRPr="00AF3A22">
                                    <w:rPr>
                                      <w:rFonts w:ascii="標楷體" w:eastAsia="標楷體" w:hAnsi="標楷體" w:hint="eastAsia"/>
                                      <w:sz w:val="36"/>
                                      <w:szCs w:val="36"/>
                                    </w:rPr>
                                    <w:t>公</w:t>
                                  </w:r>
                                  <w:r w:rsidRPr="00AF3A22">
                                    <w:rPr>
                                      <w:rFonts w:ascii="標楷體" w:eastAsia="標楷體" w:hAnsi="標楷體"/>
                                      <w:sz w:val="36"/>
                                      <w:szCs w:val="36"/>
                                    </w:rPr>
                                    <w:t>平</w:t>
                                  </w:r>
                                  <w:r w:rsidRPr="00AF3A22">
                                    <w:rPr>
                                      <w:rFonts w:ascii="標楷體" w:eastAsia="標楷體" w:hAnsi="標楷體" w:hint="eastAsia"/>
                                      <w:sz w:val="36"/>
                                      <w:szCs w:val="36"/>
                                    </w:rPr>
                                    <w:t>對</w:t>
                                  </w:r>
                                  <w:r w:rsidRPr="00AF3A22">
                                    <w:rPr>
                                      <w:rFonts w:ascii="標楷體" w:eastAsia="標楷體" w:hAnsi="標楷體"/>
                                      <w:sz w:val="36"/>
                                      <w:szCs w:val="36"/>
                                    </w:rPr>
                                    <w:t>待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2DCE7A" id="圓角矩形圖說文字 7" o:spid="_x0000_s1029" type="#_x0000_t62" style="position:absolute;margin-left:211.65pt;margin-top:17.25pt;width:117.7pt;height:46.9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" adj="11930,-10746" fillcolor="white [3201]" strokecolor="#5b9bd5 [3204]" strokeweight="1pt">
                      <v:textbox>
                        <w:txbxContent>
                          <w:p w:rsidR="003133EB" w:rsidRPr="00AF3A22" w:rsidRDefault="003133EB" w:rsidP="003133EB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36"/>
                                <w:szCs w:val="36"/>
                              </w:rPr>
                            </w:pPr>
                            <w:r w:rsidRPr="00AF3A22">
                              <w:rPr>
                                <w:rFonts w:ascii="標楷體" w:eastAsia="標楷體" w:hAnsi="標楷體" w:hint="eastAsia"/>
                                <w:sz w:val="36"/>
                                <w:szCs w:val="36"/>
                              </w:rPr>
                              <w:t>公</w:t>
                            </w:r>
                            <w:r w:rsidRPr="00AF3A22">
                              <w:rPr>
                                <w:rFonts w:ascii="標楷體" w:eastAsia="標楷體" w:hAnsi="標楷體"/>
                                <w:sz w:val="36"/>
                                <w:szCs w:val="36"/>
                              </w:rPr>
                              <w:t>平</w:t>
                            </w:r>
                            <w:r w:rsidRPr="00AF3A22">
                              <w:rPr>
                                <w:rFonts w:ascii="標楷體" w:eastAsia="標楷體" w:hAnsi="標楷體" w:hint="eastAsia"/>
                                <w:sz w:val="36"/>
                                <w:szCs w:val="36"/>
                              </w:rPr>
                              <w:t>對</w:t>
                            </w:r>
                            <w:r w:rsidRPr="00AF3A22">
                              <w:rPr>
                                <w:rFonts w:ascii="標楷體" w:eastAsia="標楷體" w:hAnsi="標楷體"/>
                                <w:sz w:val="36"/>
                                <w:szCs w:val="36"/>
                              </w:rPr>
                              <w:t>待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A7134">
              <w:rPr>
                <w:rFonts w:ascii="標楷體" w:eastAsia="標楷體" w:hAnsi="標楷體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8607353" wp14:editId="27352094">
                      <wp:simplePos x="0" y="0"/>
                      <wp:positionH relativeFrom="column">
                        <wp:posOffset>993476</wp:posOffset>
                      </wp:positionH>
                      <wp:positionV relativeFrom="paragraph">
                        <wp:posOffset>228600</wp:posOffset>
                      </wp:positionV>
                      <wp:extent cx="1494790" cy="595630"/>
                      <wp:effectExtent l="0" t="323850" r="10160" b="13970"/>
                      <wp:wrapNone/>
                      <wp:docPr id="6" name="圓角矩形圖說文字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4790" cy="595630"/>
                              </a:xfrm>
                              <a:prstGeom prst="wedgeRoundRectCallout">
                                <a:avLst>
                                  <a:gd name="adj1" fmla="val -1684"/>
                                  <a:gd name="adj2" fmla="val -99752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7D8D661" w14:textId="77777777" w:rsidR="00066F33" w:rsidRPr="00066F33" w:rsidRDefault="00066F33" w:rsidP="00066F33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sz w:val="36"/>
                                      <w:szCs w:val="36"/>
                                    </w:rPr>
                                  </w:pPr>
                                  <w:r w:rsidRPr="00066F33">
                                    <w:rPr>
                                      <w:rFonts w:ascii="標楷體" w:eastAsia="標楷體" w:hAnsi="標楷體" w:hint="eastAsia"/>
                                      <w:sz w:val="36"/>
                                      <w:szCs w:val="36"/>
                                    </w:rPr>
                                    <w:t>______</w:t>
                                  </w:r>
                                </w:p>
                                <w:p w14:paraId="4DE35E6D" w14:textId="0F0D2F36" w:rsidR="003133EB" w:rsidRPr="00444E72" w:rsidRDefault="003133EB" w:rsidP="003133EB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i/>
                                      <w:color w:val="FF0000"/>
                                      <w:sz w:val="36"/>
                                      <w:szCs w:val="36"/>
                                      <w:u w:val="single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607353" id="圓角矩形圖說文字 6" o:spid="_x0000_s1030" type="#_x0000_t62" style="position:absolute;margin-left:78.25pt;margin-top:18pt;width:117.7pt;height:46.9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" adj="10436,-10746" fillcolor="white [3201]" strokecolor="#5b9bd5 [3204]" strokeweight="1pt">
                      <v:textbox>
                        <w:txbxContent>
                          <w:p w14:paraId="07D8D661" w14:textId="77777777" w:rsidR="00066F33" w:rsidRPr="00066F33" w:rsidRDefault="00066F33" w:rsidP="00066F33">
                            <w:pPr>
                              <w:jc w:val="center"/>
                              <w:rPr>
                                <w:rFonts w:ascii="標楷體" w:eastAsia="標楷體" w:hAnsi="標楷體"/>
                                <w:sz w:val="36"/>
                                <w:szCs w:val="36"/>
                              </w:rPr>
                            </w:pPr>
                            <w:r w:rsidRPr="00066F33">
                              <w:rPr>
                                <w:rFonts w:ascii="標楷體" w:eastAsia="標楷體" w:hAnsi="標楷體" w:hint="eastAsia"/>
                                <w:sz w:val="36"/>
                                <w:szCs w:val="36"/>
                              </w:rPr>
                              <w:t>______</w:t>
                            </w:r>
                          </w:p>
                          <w:p w14:paraId="4DE35E6D" w14:textId="0F0D2F36" w:rsidR="003133EB" w:rsidRPr="00444E72" w:rsidRDefault="003133EB" w:rsidP="003133EB">
                            <w:pPr>
                              <w:jc w:val="center"/>
                              <w:rPr>
                                <w:rFonts w:ascii="標楷體" w:eastAsia="標楷體" w:hAnsi="標楷體"/>
                                <w:i/>
                                <w:color w:val="FF0000"/>
                                <w:sz w:val="36"/>
                                <w:szCs w:val="36"/>
                                <w:u w:val="single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9D9A4FA" w14:textId="77777777" w:rsidR="003133EB" w:rsidRPr="00BA7134" w:rsidRDefault="003133EB" w:rsidP="00D02F8C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</w:p>
          <w:p w14:paraId="5D9B0913" w14:textId="77777777" w:rsidR="003133EB" w:rsidRPr="00BA7134" w:rsidRDefault="003133EB" w:rsidP="00D02F8C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</w:p>
          <w:p w14:paraId="1FB7FA37" w14:textId="77777777" w:rsidR="003133EB" w:rsidRPr="00210508" w:rsidRDefault="003133EB" w:rsidP="00D02F8C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</w:tbl>
    <w:p w14:paraId="5302FD72" w14:textId="77777777" w:rsidR="003133EB" w:rsidRPr="00210508" w:rsidRDefault="003133EB" w:rsidP="003133E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34C1D927" w14:textId="77777777" w:rsidR="003133EB" w:rsidRPr="00210508" w:rsidRDefault="003133EB" w:rsidP="003133E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210508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乙</w:t>
      </w:r>
      <w:r w:rsidRPr="00210508">
        <w:rPr>
          <w:rFonts w:ascii="標楷體" w:eastAsia="標楷體" w:hAnsi="標楷體" w:cs="Times New Roman" w:hint="eastAsia"/>
          <w:b/>
          <w:sz w:val="28"/>
          <w:szCs w:val="28"/>
        </w:rPr>
        <w:t xml:space="preserve">　</w:t>
      </w:r>
      <w:r w:rsidRPr="00210508">
        <w:rPr>
          <w:rFonts w:ascii="標楷體" w:eastAsia="標楷體" w:hAnsi="標楷體" w:cs="Times New Roman"/>
          <w:b/>
          <w:sz w:val="28"/>
          <w:szCs w:val="28"/>
        </w:rPr>
        <w:tab/>
      </w:r>
      <w:r w:rsidRPr="00210508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是非題</w:t>
      </w:r>
    </w:p>
    <w:p w14:paraId="0BB485BD" w14:textId="77777777" w:rsidR="003133EB" w:rsidRPr="00210508" w:rsidRDefault="005F62D4" w:rsidP="000B630C">
      <w:pPr>
        <w:snapToGrid w:val="0"/>
        <w:spacing w:line="240" w:lineRule="auto"/>
        <w:jc w:val="both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判斷下列</w:t>
      </w:r>
      <w:r w:rsidR="00726F72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有</w:t>
      </w:r>
      <w:r w:rsidR="00726F72">
        <w:rPr>
          <w:rFonts w:ascii="標楷體" w:eastAsia="標楷體" w:hAnsi="標楷體" w:cs="Times New Roman" w:hint="eastAsia"/>
          <w:b/>
          <w:sz w:val="28"/>
          <w:szCs w:val="28"/>
        </w:rPr>
        <w:t>關</w:t>
      </w:r>
      <w:r w:rsidR="00726F72" w:rsidRPr="00726F72">
        <w:rPr>
          <w:rFonts w:ascii="標楷體" w:eastAsia="標楷體" w:hAnsi="標楷體" w:cs="Times New Roman" w:hint="eastAsia"/>
          <w:b/>
          <w:sz w:val="28"/>
          <w:szCs w:val="28"/>
        </w:rPr>
        <w:t>「多元共融」</w:t>
      </w:r>
      <w:r w:rsidR="00726F72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</w:t>
      </w:r>
      <w:r w:rsidR="003133EB" w:rsidRPr="00210508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句子。正</w:t>
      </w:r>
      <w:r w:rsidR="003133EB" w:rsidRPr="00210508">
        <w:rPr>
          <w:rFonts w:ascii="標楷體" w:eastAsia="標楷體" w:hAnsi="標楷體" w:cs="Times New Roman" w:hint="eastAsia"/>
          <w:b/>
          <w:sz w:val="28"/>
          <w:szCs w:val="28"/>
        </w:rPr>
        <w:t>確</w:t>
      </w:r>
      <w:r w:rsidR="003133EB" w:rsidRPr="00210508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填上「</w:t>
      </w:r>
      <w:r w:rsidR="003133EB" w:rsidRPr="00BA7134">
        <w:rPr>
          <w:rFonts w:ascii="Times New Roman" w:eastAsia="標楷體" w:hAnsi="Times New Roman" w:cs="Times New Roman"/>
          <w:b/>
          <w:sz w:val="28"/>
          <w:szCs w:val="28"/>
        </w:rPr>
        <w:t>T</w:t>
      </w:r>
      <w:r w:rsidR="003133EB" w:rsidRPr="00210508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」，錯</w:t>
      </w:r>
      <w:r w:rsidR="003133EB" w:rsidRPr="00210508">
        <w:rPr>
          <w:rFonts w:ascii="標楷體" w:eastAsia="標楷體" w:hAnsi="標楷體" w:cs="Times New Roman" w:hint="eastAsia"/>
          <w:b/>
          <w:sz w:val="28"/>
          <w:szCs w:val="28"/>
        </w:rPr>
        <w:t>誤</w:t>
      </w:r>
      <w:r w:rsidR="003133EB" w:rsidRPr="00210508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填上「</w:t>
      </w:r>
      <w:r w:rsidR="003133EB" w:rsidRPr="00560B19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F</w:t>
      </w:r>
      <w:r w:rsidR="003133EB" w:rsidRPr="00210508">
        <w:rPr>
          <w:rFonts w:ascii="標楷體" w:eastAsia="標楷體" w:hAnsi="標楷體" w:cs="Times New Roman"/>
          <w:b/>
          <w:sz w:val="28"/>
          <w:szCs w:val="28"/>
          <w:lang w:eastAsia="zh-HK"/>
        </w:rPr>
        <w:t>」。</w:t>
      </w:r>
    </w:p>
    <w:tbl>
      <w:tblPr>
        <w:tblStyle w:val="TableGrid"/>
        <w:tblW w:w="8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27"/>
        <w:gridCol w:w="785"/>
      </w:tblGrid>
      <w:tr w:rsidR="003133EB" w:rsidRPr="00210508" w14:paraId="719A080E" w14:textId="77777777" w:rsidTr="002B7212">
        <w:tc>
          <w:tcPr>
            <w:tcW w:w="490" w:type="dxa"/>
          </w:tcPr>
          <w:p w14:paraId="277B4B99" w14:textId="77777777" w:rsidR="003133EB" w:rsidRPr="00210508" w:rsidRDefault="003133EB" w:rsidP="00D02F8C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7127" w:type="dxa"/>
          </w:tcPr>
          <w:p w14:paraId="400FFF4E" w14:textId="77777777" w:rsidR="003133EB" w:rsidRPr="00210508" w:rsidRDefault="003133EB" w:rsidP="00444E72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210508">
              <w:rPr>
                <w:rFonts w:ascii="標楷體" w:eastAsia="標楷體" w:hAnsi="標楷體" w:cs="Times New Roman" w:hint="eastAsia"/>
                <w:sz w:val="28"/>
                <w:szCs w:val="28"/>
              </w:rPr>
              <w:t>「世界人權宣言」訂明人人生而自由</w:t>
            </w:r>
            <w:r w:rsidRPr="0021050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，</w:t>
            </w:r>
            <w:r w:rsidRPr="00210508">
              <w:rPr>
                <w:rFonts w:ascii="標楷體" w:eastAsia="標楷體" w:hAnsi="標楷體" w:cs="Times New Roman" w:hint="eastAsia"/>
                <w:sz w:val="28"/>
                <w:szCs w:val="28"/>
              </w:rPr>
              <w:t>在</w:t>
            </w:r>
            <w:r w:rsidRPr="0021050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尊嚴</w:t>
            </w:r>
            <w:r w:rsidRPr="00210508">
              <w:rPr>
                <w:rFonts w:ascii="標楷體" w:eastAsia="標楷體" w:hAnsi="標楷體" w:cs="Times New Roman" w:hint="eastAsia"/>
                <w:sz w:val="28"/>
                <w:szCs w:val="28"/>
              </w:rPr>
              <w:t>和權利上一律平等</w:t>
            </w:r>
            <w:r w:rsidRPr="0021050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785" w:type="dxa"/>
            <w:tcBorders>
              <w:bottom w:val="single" w:sz="4" w:space="0" w:color="auto"/>
            </w:tcBorders>
            <w:vAlign w:val="bottom"/>
          </w:tcPr>
          <w:p w14:paraId="40C21B31" w14:textId="4F6645DC" w:rsidR="003133EB" w:rsidRPr="00444E72" w:rsidRDefault="003133EB" w:rsidP="00D02F8C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3133EB" w:rsidRPr="00210508" w14:paraId="1A4A8403" w14:textId="77777777" w:rsidTr="002B7212">
        <w:tc>
          <w:tcPr>
            <w:tcW w:w="490" w:type="dxa"/>
          </w:tcPr>
          <w:p w14:paraId="3D33F872" w14:textId="77777777" w:rsidR="003133EB" w:rsidRPr="00210508" w:rsidRDefault="003133EB" w:rsidP="00D02F8C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7127" w:type="dxa"/>
          </w:tcPr>
          <w:p w14:paraId="0DCF14E5" w14:textId="77777777" w:rsidR="003133EB" w:rsidRPr="00210508" w:rsidRDefault="003133EB" w:rsidP="00444E72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210508">
              <w:rPr>
                <w:rFonts w:ascii="標楷體" w:eastAsia="標楷體" w:hAnsi="標楷體" w:cs="Times New Roman" w:hint="eastAsia"/>
                <w:sz w:val="28"/>
                <w:szCs w:val="28"/>
              </w:rPr>
              <w:t>在多元共融的社會</w:t>
            </w:r>
            <w:r w:rsidRPr="0021050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裡，</w:t>
            </w:r>
            <w:proofErr w:type="gramStart"/>
            <w:r w:rsidRPr="0021050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各</w:t>
            </w:r>
            <w:r w:rsidRPr="00210508">
              <w:rPr>
                <w:rFonts w:ascii="標楷體" w:eastAsia="標楷體" w:hAnsi="標楷體" w:cs="Times New Roman" w:hint="eastAsia"/>
                <w:sz w:val="28"/>
                <w:szCs w:val="28"/>
              </w:rPr>
              <w:t>人</w:t>
            </w:r>
            <w:r w:rsidRPr="0021050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均</w:t>
            </w:r>
            <w:r w:rsidRPr="00210508">
              <w:rPr>
                <w:rFonts w:ascii="標楷體" w:eastAsia="標楷體" w:hAnsi="標楷體" w:cs="Times New Roman" w:hint="eastAsia"/>
                <w:sz w:val="28"/>
                <w:szCs w:val="28"/>
              </w:rPr>
              <w:t>能發揮所長</w:t>
            </w:r>
            <w:proofErr w:type="gramEnd"/>
            <w:r w:rsidRPr="0021050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，</w:t>
            </w:r>
            <w:r w:rsidRPr="00210508">
              <w:rPr>
                <w:rFonts w:ascii="標楷體" w:eastAsia="標楷體" w:hAnsi="標楷體" w:cs="Times New Roman" w:hint="eastAsia"/>
                <w:sz w:val="28"/>
                <w:szCs w:val="28"/>
              </w:rPr>
              <w:t>有助對社會產生歸屬感</w:t>
            </w:r>
            <w:r w:rsidRPr="0021050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7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6142BF" w14:textId="2FFE5B0D" w:rsidR="003133EB" w:rsidRPr="00444E72" w:rsidRDefault="003133EB" w:rsidP="00D02F8C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3133EB" w:rsidRPr="00210508" w14:paraId="4C7529B4" w14:textId="77777777" w:rsidTr="002B7212">
        <w:tc>
          <w:tcPr>
            <w:tcW w:w="490" w:type="dxa"/>
          </w:tcPr>
          <w:p w14:paraId="37B72CC6" w14:textId="77777777" w:rsidR="003133EB" w:rsidRPr="00210508" w:rsidRDefault="003133EB" w:rsidP="00D02F8C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7127" w:type="dxa"/>
          </w:tcPr>
          <w:p w14:paraId="093D7EED" w14:textId="77777777" w:rsidR="003133EB" w:rsidRPr="00210508" w:rsidRDefault="003133EB" w:rsidP="00444E72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210508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多元的人才和意見有助提升創意和提高競爭力</w:t>
            </w:r>
            <w:r w:rsidRPr="00210508">
              <w:rPr>
                <w:rFonts w:ascii="標楷體" w:eastAsia="標楷體" w:hAnsi="標楷體" w:hint="eastAsia"/>
                <w:sz w:val="28"/>
                <w:szCs w:val="28"/>
              </w:rPr>
              <w:t>，</w:t>
            </w:r>
            <w:r w:rsidRPr="00210508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有助推動社會前進</w:t>
            </w:r>
            <w:r w:rsidRPr="00210508">
              <w:rPr>
                <w:rFonts w:ascii="標楷體" w:eastAsia="標楷體" w:hAnsi="標楷體" w:hint="eastAsia"/>
                <w:sz w:val="28"/>
                <w:szCs w:val="28"/>
              </w:rPr>
              <w:t>。</w:t>
            </w:r>
          </w:p>
        </w:tc>
        <w:tc>
          <w:tcPr>
            <w:tcW w:w="7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3AF928" w14:textId="15F2CF52" w:rsidR="003133EB" w:rsidRPr="00444E72" w:rsidRDefault="003133EB" w:rsidP="00D02F8C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45CDC4BE" w14:textId="77777777" w:rsidR="003133EB" w:rsidRPr="00210508" w:rsidRDefault="003133EB" w:rsidP="003133EB">
      <w:pPr>
        <w:snapToGrid w:val="0"/>
        <w:spacing w:line="240" w:lineRule="auto"/>
        <w:rPr>
          <w:rFonts w:ascii="標楷體" w:eastAsia="標楷體" w:hAnsi="標楷體" w:cs="Times New Roman"/>
          <w:sz w:val="28"/>
          <w:szCs w:val="28"/>
        </w:rPr>
      </w:pPr>
    </w:p>
    <w:p w14:paraId="02018B83" w14:textId="77777777" w:rsidR="003133EB" w:rsidRPr="00210508" w:rsidRDefault="003133EB" w:rsidP="003133EB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210508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丙</w:t>
      </w:r>
      <w:r w:rsidRPr="00210508">
        <w:rPr>
          <w:rFonts w:ascii="標楷體" w:eastAsia="標楷體" w:hAnsi="標楷體" w:cs="Times New Roman"/>
          <w:b/>
          <w:sz w:val="28"/>
          <w:szCs w:val="28"/>
        </w:rPr>
        <w:tab/>
      </w:r>
      <w:proofErr w:type="gramStart"/>
      <w:r w:rsidRPr="00210508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短答題</w:t>
      </w:r>
      <w:proofErr w:type="gramEnd"/>
    </w:p>
    <w:p w14:paraId="1051D5F1" w14:textId="77777777" w:rsidR="003133EB" w:rsidRPr="008B4E8E" w:rsidRDefault="003133EB" w:rsidP="003133EB">
      <w:pPr>
        <w:spacing w:line="240" w:lineRule="auto"/>
        <w:jc w:val="both"/>
        <w:rPr>
          <w:rFonts w:ascii="標楷體" w:eastAsia="標楷體" w:hAnsi="標楷體"/>
          <w:sz w:val="28"/>
          <w:szCs w:val="28"/>
          <w:lang w:eastAsia="zh-HK"/>
        </w:rPr>
      </w:pPr>
      <w:r w:rsidRPr="008B4E8E">
        <w:rPr>
          <w:rFonts w:ascii="標楷體" w:eastAsia="標楷體" w:hAnsi="標楷體" w:hint="eastAsia"/>
          <w:sz w:val="28"/>
          <w:szCs w:val="28"/>
          <w:lang w:eastAsia="zh-HK"/>
        </w:rPr>
        <w:t>怎樣的制度和政策是建構多元共融社會的重要基礎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3133EB" w:rsidRPr="00210508" w14:paraId="6234097D" w14:textId="77777777" w:rsidTr="00D02F8C">
        <w:tc>
          <w:tcPr>
            <w:tcW w:w="9356" w:type="dxa"/>
          </w:tcPr>
          <w:p w14:paraId="2E893E9E" w14:textId="45722FDD" w:rsidR="003133EB" w:rsidRPr="00444E72" w:rsidRDefault="003133EB" w:rsidP="00444E72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  <w:bookmarkStart w:id="0" w:name="_GoBack"/>
            <w:bookmarkEnd w:id="0"/>
          </w:p>
        </w:tc>
      </w:tr>
      <w:tr w:rsidR="00537D09" w:rsidRPr="00210508" w14:paraId="663B4C3C" w14:textId="77777777" w:rsidTr="00D02F8C">
        <w:tc>
          <w:tcPr>
            <w:tcW w:w="9356" w:type="dxa"/>
          </w:tcPr>
          <w:p w14:paraId="015CF54D" w14:textId="77777777" w:rsidR="00537D09" w:rsidRPr="00444E72" w:rsidRDefault="00537D09" w:rsidP="00DC09AB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</w:tbl>
    <w:p w14:paraId="0BE87BA8" w14:textId="77777777" w:rsidR="003133EB" w:rsidRPr="00210508" w:rsidRDefault="003133EB" w:rsidP="003133EB">
      <w:pPr>
        <w:pStyle w:val="NoSpacing"/>
        <w:jc w:val="both"/>
        <w:rPr>
          <w:rFonts w:ascii="標楷體" w:eastAsia="標楷體" w:hAnsi="標楷體"/>
          <w:sz w:val="28"/>
          <w:szCs w:val="28"/>
        </w:rPr>
      </w:pPr>
    </w:p>
    <w:p w14:paraId="70DCA383" w14:textId="77777777" w:rsidR="003133EB" w:rsidRPr="003133EB" w:rsidRDefault="003133EB" w:rsidP="003133EB">
      <w:pPr>
        <w:pStyle w:val="ListParagraph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210508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210508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210508">
        <w:rPr>
          <w:rFonts w:ascii="標楷體" w:eastAsia="標楷體" w:hAnsi="標楷體" w:cs="Times New Roman"/>
          <w:sz w:val="28"/>
          <w:szCs w:val="28"/>
        </w:rPr>
        <w:t xml:space="preserve"> </w:t>
      </w:r>
      <w:r w:rsidRPr="00210508">
        <w:rPr>
          <w:rFonts w:ascii="標楷體" w:eastAsia="標楷體" w:hAnsi="標楷體" w:cs="Times New Roman" w:hint="eastAsia"/>
          <w:sz w:val="28"/>
          <w:szCs w:val="28"/>
        </w:rPr>
        <w:t xml:space="preserve">完 </w:t>
      </w:r>
      <w:r w:rsidRPr="00210508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210508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sectPr w:rsidR="003133EB" w:rsidRPr="003133EB" w:rsidSect="00E51BE1">
      <w:footerReference w:type="default" r:id="rId7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F87DB1" w14:textId="77777777" w:rsidR="00EB6396" w:rsidRDefault="00EB6396" w:rsidP="00EC5375">
      <w:pPr>
        <w:spacing w:after="0" w:line="240" w:lineRule="auto"/>
      </w:pPr>
      <w:r>
        <w:separator/>
      </w:r>
    </w:p>
  </w:endnote>
  <w:endnote w:type="continuationSeparator" w:id="0">
    <w:p w14:paraId="554ED1F0" w14:textId="77777777" w:rsidR="00EB6396" w:rsidRDefault="00EB6396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778647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84D1EB" w14:textId="2E52F8EC" w:rsidR="009B6DDD" w:rsidRDefault="009B6D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6F3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275D6CD" w14:textId="77777777"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CED883" w14:textId="77777777" w:rsidR="00EB6396" w:rsidRDefault="00EB6396" w:rsidP="00EC5375">
      <w:pPr>
        <w:spacing w:after="0" w:line="240" w:lineRule="auto"/>
      </w:pPr>
      <w:r>
        <w:separator/>
      </w:r>
    </w:p>
  </w:footnote>
  <w:footnote w:type="continuationSeparator" w:id="0">
    <w:p w14:paraId="2A8D9CDB" w14:textId="77777777" w:rsidR="00EB6396" w:rsidRDefault="00EB6396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5313C"/>
    <w:multiLevelType w:val="hybridMultilevel"/>
    <w:tmpl w:val="95A2F7F4"/>
    <w:lvl w:ilvl="0" w:tplc="07F0D6A8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tqwFAF9/z1UtAAAA"/>
  </w:docVars>
  <w:rsids>
    <w:rsidRoot w:val="00094627"/>
    <w:rsid w:val="00010C41"/>
    <w:rsid w:val="000214C4"/>
    <w:rsid w:val="000264C7"/>
    <w:rsid w:val="00026D01"/>
    <w:rsid w:val="000334D2"/>
    <w:rsid w:val="000375C2"/>
    <w:rsid w:val="00042B74"/>
    <w:rsid w:val="00046784"/>
    <w:rsid w:val="00066F33"/>
    <w:rsid w:val="000876CF"/>
    <w:rsid w:val="00094627"/>
    <w:rsid w:val="000B00A5"/>
    <w:rsid w:val="000B630C"/>
    <w:rsid w:val="000F7BCE"/>
    <w:rsid w:val="0014623E"/>
    <w:rsid w:val="00147063"/>
    <w:rsid w:val="00160A72"/>
    <w:rsid w:val="00170779"/>
    <w:rsid w:val="001803CB"/>
    <w:rsid w:val="00182449"/>
    <w:rsid w:val="001875C4"/>
    <w:rsid w:val="001A10D4"/>
    <w:rsid w:val="001A3547"/>
    <w:rsid w:val="001B1E80"/>
    <w:rsid w:val="002301DE"/>
    <w:rsid w:val="00233BA2"/>
    <w:rsid w:val="0025690A"/>
    <w:rsid w:val="00273636"/>
    <w:rsid w:val="002A0ADB"/>
    <w:rsid w:val="002B7212"/>
    <w:rsid w:val="002D0063"/>
    <w:rsid w:val="002E19DE"/>
    <w:rsid w:val="003045DA"/>
    <w:rsid w:val="00305B80"/>
    <w:rsid w:val="00310692"/>
    <w:rsid w:val="003133EB"/>
    <w:rsid w:val="00317851"/>
    <w:rsid w:val="00343DB2"/>
    <w:rsid w:val="003530A7"/>
    <w:rsid w:val="0036166B"/>
    <w:rsid w:val="003A1EC4"/>
    <w:rsid w:val="003B1DD7"/>
    <w:rsid w:val="003B41D5"/>
    <w:rsid w:val="003F110E"/>
    <w:rsid w:val="003F3327"/>
    <w:rsid w:val="003F7B13"/>
    <w:rsid w:val="0041350F"/>
    <w:rsid w:val="00416F2C"/>
    <w:rsid w:val="004323A8"/>
    <w:rsid w:val="00444E72"/>
    <w:rsid w:val="004464F6"/>
    <w:rsid w:val="004522F3"/>
    <w:rsid w:val="00454EAD"/>
    <w:rsid w:val="004B2318"/>
    <w:rsid w:val="004C2D13"/>
    <w:rsid w:val="004D1EC6"/>
    <w:rsid w:val="004D74F4"/>
    <w:rsid w:val="004F4CB4"/>
    <w:rsid w:val="00502306"/>
    <w:rsid w:val="00533024"/>
    <w:rsid w:val="00534348"/>
    <w:rsid w:val="00537D09"/>
    <w:rsid w:val="00560B19"/>
    <w:rsid w:val="00570EBD"/>
    <w:rsid w:val="00572D90"/>
    <w:rsid w:val="005735ED"/>
    <w:rsid w:val="005835EB"/>
    <w:rsid w:val="005A0583"/>
    <w:rsid w:val="005B6EEF"/>
    <w:rsid w:val="005C5E3A"/>
    <w:rsid w:val="005D7B39"/>
    <w:rsid w:val="005E4B18"/>
    <w:rsid w:val="005E6E90"/>
    <w:rsid w:val="005F62D4"/>
    <w:rsid w:val="00604D12"/>
    <w:rsid w:val="006268CE"/>
    <w:rsid w:val="00636E8F"/>
    <w:rsid w:val="0065046D"/>
    <w:rsid w:val="006562C9"/>
    <w:rsid w:val="00666721"/>
    <w:rsid w:val="0066679E"/>
    <w:rsid w:val="0067273D"/>
    <w:rsid w:val="00674395"/>
    <w:rsid w:val="00680D8C"/>
    <w:rsid w:val="00681705"/>
    <w:rsid w:val="006A7A27"/>
    <w:rsid w:val="006B0C2C"/>
    <w:rsid w:val="006D2DDA"/>
    <w:rsid w:val="00702C3E"/>
    <w:rsid w:val="007105EF"/>
    <w:rsid w:val="00713FF5"/>
    <w:rsid w:val="007156E5"/>
    <w:rsid w:val="00726942"/>
    <w:rsid w:val="00726F72"/>
    <w:rsid w:val="0073074E"/>
    <w:rsid w:val="00742E0D"/>
    <w:rsid w:val="007670E5"/>
    <w:rsid w:val="00785AA3"/>
    <w:rsid w:val="00796A47"/>
    <w:rsid w:val="00796F22"/>
    <w:rsid w:val="007B039B"/>
    <w:rsid w:val="007D1CDD"/>
    <w:rsid w:val="007D2C36"/>
    <w:rsid w:val="007D445B"/>
    <w:rsid w:val="007E5455"/>
    <w:rsid w:val="00813BAF"/>
    <w:rsid w:val="00813E42"/>
    <w:rsid w:val="00820A11"/>
    <w:rsid w:val="0084027A"/>
    <w:rsid w:val="00842FD3"/>
    <w:rsid w:val="0087691E"/>
    <w:rsid w:val="008B4E8E"/>
    <w:rsid w:val="008D1E97"/>
    <w:rsid w:val="009030EB"/>
    <w:rsid w:val="00906D68"/>
    <w:rsid w:val="00910E29"/>
    <w:rsid w:val="009219D1"/>
    <w:rsid w:val="0092514B"/>
    <w:rsid w:val="00975521"/>
    <w:rsid w:val="009A03BB"/>
    <w:rsid w:val="009B6DDD"/>
    <w:rsid w:val="009B789A"/>
    <w:rsid w:val="009E23D7"/>
    <w:rsid w:val="009F6CEB"/>
    <w:rsid w:val="00A048D0"/>
    <w:rsid w:val="00A07650"/>
    <w:rsid w:val="00A33276"/>
    <w:rsid w:val="00A346E6"/>
    <w:rsid w:val="00A37C92"/>
    <w:rsid w:val="00A51E79"/>
    <w:rsid w:val="00A52840"/>
    <w:rsid w:val="00A5321E"/>
    <w:rsid w:val="00AA3802"/>
    <w:rsid w:val="00AB35BE"/>
    <w:rsid w:val="00AC10F6"/>
    <w:rsid w:val="00AE0A19"/>
    <w:rsid w:val="00AF2CB7"/>
    <w:rsid w:val="00AF3A22"/>
    <w:rsid w:val="00B06882"/>
    <w:rsid w:val="00B102F0"/>
    <w:rsid w:val="00B30453"/>
    <w:rsid w:val="00B32AA4"/>
    <w:rsid w:val="00B4234C"/>
    <w:rsid w:val="00B47174"/>
    <w:rsid w:val="00B54756"/>
    <w:rsid w:val="00B847C1"/>
    <w:rsid w:val="00BA046D"/>
    <w:rsid w:val="00BA7134"/>
    <w:rsid w:val="00BA79D7"/>
    <w:rsid w:val="00BB3E81"/>
    <w:rsid w:val="00BE40CE"/>
    <w:rsid w:val="00BE7D33"/>
    <w:rsid w:val="00C663E0"/>
    <w:rsid w:val="00C7767E"/>
    <w:rsid w:val="00D35F22"/>
    <w:rsid w:val="00D8785F"/>
    <w:rsid w:val="00DA3466"/>
    <w:rsid w:val="00DB3477"/>
    <w:rsid w:val="00DC09AB"/>
    <w:rsid w:val="00DC155B"/>
    <w:rsid w:val="00DD4F29"/>
    <w:rsid w:val="00E1151F"/>
    <w:rsid w:val="00E258E8"/>
    <w:rsid w:val="00E34D15"/>
    <w:rsid w:val="00E51BE1"/>
    <w:rsid w:val="00E55D03"/>
    <w:rsid w:val="00E771DA"/>
    <w:rsid w:val="00E853AF"/>
    <w:rsid w:val="00E91B48"/>
    <w:rsid w:val="00E97A8E"/>
    <w:rsid w:val="00EB6396"/>
    <w:rsid w:val="00EC525C"/>
    <w:rsid w:val="00EC5375"/>
    <w:rsid w:val="00EC6D6D"/>
    <w:rsid w:val="00EF79C3"/>
    <w:rsid w:val="00F0279F"/>
    <w:rsid w:val="00F26916"/>
    <w:rsid w:val="00F31D7F"/>
    <w:rsid w:val="00F56881"/>
    <w:rsid w:val="00F62B86"/>
    <w:rsid w:val="00F72F81"/>
    <w:rsid w:val="00F762DD"/>
    <w:rsid w:val="00FC6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D86E1B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CommentReference">
    <w:name w:val="annotation reference"/>
    <w:basedOn w:val="DefaultParagraphFont"/>
    <w:uiPriority w:val="99"/>
    <w:semiHidden/>
    <w:unhideWhenUsed/>
    <w:rsid w:val="00820A1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0A1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0A1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0A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0A1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WAI, Cheuk-bun Solar</cp:lastModifiedBy>
  <cp:revision>4</cp:revision>
  <dcterms:created xsi:type="dcterms:W3CDTF">2024-03-28T03:47:00Z</dcterms:created>
  <dcterms:modified xsi:type="dcterms:W3CDTF">2024-03-28T04:00:00Z</dcterms:modified>
</cp:coreProperties>
</file>